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ED6DC" w14:textId="77777777" w:rsidR="004751D6" w:rsidRDefault="004751D6">
      <w:pPr>
        <w:pStyle w:val="Heading1"/>
      </w:pPr>
      <w:bookmarkStart w:id="0" w:name="Xe5dc374d0803c7a25d3ed56df4c1bcc6aa61943"/>
      <w:bookmarkStart w:id="1" w:name="_Toc207970144"/>
      <w:r>
        <w:t>Table of Contents</w:t>
      </w:r>
      <w:bookmarkEnd w:id="1"/>
    </w:p>
    <w:p w14:paraId="46C3F078" w14:textId="06714707" w:rsidR="004751D6" w:rsidRDefault="004751D6">
      <w:pPr>
        <w:pStyle w:val="TOC1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>
        <w:rPr>
          <w:noProof/>
        </w:rPr>
        <w:t>Table of Cont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ED159E" w14:textId="22FD9F85" w:rsidR="004751D6" w:rsidRDefault="004751D6">
      <w:pPr>
        <w:pStyle w:val="TOC1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Task Sheet for Review 1: Problem Definition &amp; Requir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3632910" w14:textId="2A5BC449" w:rsidR="004751D6" w:rsidRDefault="004751D6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Project: Smart Building Management Syst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E2B1C69" w14:textId="359C0234" w:rsidR="004751D6" w:rsidRDefault="004751D6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Batch No: T3.2308.A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6EDBA90" w14:textId="4206DF7D" w:rsidR="004751D6" w:rsidRDefault="004751D6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Group No: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91B1F06" w14:textId="71791820" w:rsidR="004751D6" w:rsidRDefault="004751D6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Semester: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081F4A2" w14:textId="79BF82B6" w:rsidR="004751D6" w:rsidRDefault="004751D6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Supervisor: Mr. Truong Thanh T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492C151" w14:textId="690017C8" w:rsidR="004751D6" w:rsidRDefault="004751D6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Month: September 202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D0F31CB" w14:textId="02DB30CD" w:rsidR="004751D6" w:rsidRDefault="004751D6">
      <w:pPr>
        <w:pStyle w:val="TOC3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Team Memb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AF60BC4" w14:textId="4ADDBC69" w:rsidR="004751D6" w:rsidRDefault="004751D6">
      <w:pPr>
        <w:pStyle w:val="TOC3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Task Breakdow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C2E41EE" w14:textId="731B8C44" w:rsidR="004751D6" w:rsidRDefault="004751D6">
      <w:pPr>
        <w:pStyle w:val="TOC3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No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9475629" w14:textId="15A43EAD" w:rsidR="00927342" w:rsidRDefault="004751D6">
      <w:pPr>
        <w:pStyle w:val="Heading1"/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fldChar w:fldCharType="end"/>
      </w:r>
      <w:bookmarkStart w:id="2" w:name="_Toc207970145"/>
      <w:r>
        <w:t>Task Sheet for Review 1: Problem Definition &amp; Requirement</w:t>
      </w:r>
      <w:bookmarkEnd w:id="2"/>
    </w:p>
    <w:p w14:paraId="00C14282" w14:textId="77777777" w:rsidR="00927342" w:rsidRDefault="004751D6">
      <w:pPr>
        <w:pStyle w:val="Heading2"/>
      </w:pPr>
      <w:bookmarkStart w:id="3" w:name="project-smart-building-management-system"/>
      <w:bookmarkStart w:id="4" w:name="_Toc207970146"/>
      <w:r>
        <w:t>Project: Smart Building Management System</w:t>
      </w:r>
      <w:bookmarkEnd w:id="4"/>
    </w:p>
    <w:p w14:paraId="11212004" w14:textId="77777777" w:rsidR="00927342" w:rsidRDefault="004751D6">
      <w:pPr>
        <w:pStyle w:val="Heading2"/>
      </w:pPr>
      <w:bookmarkStart w:id="5" w:name="batch-no-t3.2308.a0"/>
      <w:bookmarkStart w:id="6" w:name="_Toc207970147"/>
      <w:bookmarkEnd w:id="3"/>
      <w:r>
        <w:t>Batch No: T3.2308.A0</w:t>
      </w:r>
      <w:bookmarkEnd w:id="6"/>
    </w:p>
    <w:p w14:paraId="3ED5E211" w14:textId="77777777" w:rsidR="00927342" w:rsidRDefault="004751D6">
      <w:pPr>
        <w:pStyle w:val="Heading2"/>
      </w:pPr>
      <w:bookmarkStart w:id="7" w:name="group-no-1"/>
      <w:bookmarkStart w:id="8" w:name="_Toc207970148"/>
      <w:bookmarkEnd w:id="5"/>
      <w:r>
        <w:t>Group No: 1</w:t>
      </w:r>
      <w:bookmarkEnd w:id="8"/>
    </w:p>
    <w:p w14:paraId="2E4E7663" w14:textId="77777777" w:rsidR="00927342" w:rsidRDefault="004751D6">
      <w:pPr>
        <w:pStyle w:val="Heading2"/>
      </w:pPr>
      <w:bookmarkStart w:id="9" w:name="semester-1"/>
      <w:bookmarkStart w:id="10" w:name="_Toc207970149"/>
      <w:bookmarkEnd w:id="7"/>
      <w:r>
        <w:t>Semester: 1</w:t>
      </w:r>
      <w:bookmarkEnd w:id="10"/>
    </w:p>
    <w:p w14:paraId="13208BC9" w14:textId="77777777" w:rsidR="00927342" w:rsidRDefault="004751D6">
      <w:pPr>
        <w:pStyle w:val="Heading2"/>
      </w:pPr>
      <w:bookmarkStart w:id="11" w:name="supervisor-mr.-truong-thanh-trung"/>
      <w:bookmarkStart w:id="12" w:name="_Toc207970150"/>
      <w:bookmarkEnd w:id="9"/>
      <w:r>
        <w:t>Supervisor: Mr. Truong Thanh Trung</w:t>
      </w:r>
      <w:bookmarkEnd w:id="12"/>
    </w:p>
    <w:p w14:paraId="629F4CFF" w14:textId="77777777" w:rsidR="00927342" w:rsidRDefault="004751D6">
      <w:pPr>
        <w:pStyle w:val="Heading2"/>
      </w:pPr>
      <w:bookmarkStart w:id="13" w:name="month-september-2025"/>
      <w:bookmarkStart w:id="14" w:name="_Toc207970151"/>
      <w:bookmarkEnd w:id="11"/>
      <w:r>
        <w:t>Month: September 2025</w:t>
      </w:r>
      <w:bookmarkEnd w:id="14"/>
    </w:p>
    <w:p w14:paraId="1459CE92" w14:textId="77777777" w:rsidR="00927342" w:rsidRDefault="004751D6">
      <w:pPr>
        <w:pStyle w:val="Heading3"/>
      </w:pPr>
      <w:bookmarkStart w:id="15" w:name="team-members"/>
      <w:bookmarkStart w:id="16" w:name="_Toc207970152"/>
      <w:r>
        <w:t>Team Members</w:t>
      </w:r>
      <w:bookmarkEnd w:id="16"/>
    </w:p>
    <w:p w14:paraId="54567B26" w14:textId="77777777" w:rsidR="00927342" w:rsidRDefault="004751D6">
      <w:pPr>
        <w:pStyle w:val="Compact"/>
        <w:numPr>
          <w:ilvl w:val="0"/>
          <w:numId w:val="2"/>
        </w:numPr>
      </w:pPr>
      <w:r>
        <w:t>Hu</w:t>
      </w:r>
      <w:r>
        <w:t>ỳ</w:t>
      </w:r>
      <w:r>
        <w:t>nh T</w:t>
      </w:r>
      <w:r>
        <w:t>ấ</w:t>
      </w:r>
      <w:r>
        <w:t>n L</w:t>
      </w:r>
      <w:r>
        <w:t>ự</w:t>
      </w:r>
      <w:r>
        <w:t>c (Student1507630)</w:t>
      </w:r>
    </w:p>
    <w:p w14:paraId="14BF3EEB" w14:textId="77777777" w:rsidR="00927342" w:rsidRDefault="004751D6">
      <w:pPr>
        <w:pStyle w:val="Compact"/>
        <w:numPr>
          <w:ilvl w:val="0"/>
          <w:numId w:val="2"/>
        </w:numPr>
      </w:pPr>
      <w:r>
        <w:t>Đ</w:t>
      </w:r>
      <w:r>
        <w:t>ặ</w:t>
      </w:r>
      <w:r>
        <w:t>ng Trí Th</w:t>
      </w:r>
      <w:r>
        <w:t>ứ</w:t>
      </w:r>
      <w:r>
        <w:t>c (Student1438991)</w:t>
      </w:r>
    </w:p>
    <w:p w14:paraId="07DD763F" w14:textId="77777777" w:rsidR="00927342" w:rsidRDefault="004751D6">
      <w:pPr>
        <w:pStyle w:val="Heading3"/>
      </w:pPr>
      <w:bookmarkStart w:id="17" w:name="task-breakdown"/>
      <w:bookmarkStart w:id="18" w:name="_Toc207970153"/>
      <w:bookmarkEnd w:id="15"/>
      <w:r>
        <w:t>Task Breakdown</w:t>
      </w:r>
      <w:bookmarkEnd w:id="18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65"/>
        <w:gridCol w:w="2329"/>
        <w:gridCol w:w="1294"/>
        <w:gridCol w:w="1553"/>
        <w:gridCol w:w="1294"/>
        <w:gridCol w:w="1035"/>
        <w:gridCol w:w="906"/>
      </w:tblGrid>
      <w:tr w:rsidR="00927342" w14:paraId="141A5637" w14:textId="77777777" w:rsidTr="00927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63" w:type="dxa"/>
          </w:tcPr>
          <w:p w14:paraId="560DFD31" w14:textId="77777777" w:rsidR="00927342" w:rsidRDefault="004751D6">
            <w:pPr>
              <w:pStyle w:val="Compact"/>
            </w:pPr>
            <w:r>
              <w:t>Task ID</w:t>
            </w:r>
          </w:p>
        </w:tc>
        <w:tc>
          <w:tcPr>
            <w:tcW w:w="1926" w:type="dxa"/>
          </w:tcPr>
          <w:p w14:paraId="71B72461" w14:textId="77777777" w:rsidR="00927342" w:rsidRDefault="004751D6">
            <w:pPr>
              <w:pStyle w:val="Compact"/>
            </w:pPr>
            <w:r>
              <w:t>Task Description</w:t>
            </w:r>
          </w:p>
        </w:tc>
        <w:tc>
          <w:tcPr>
            <w:tcW w:w="1070" w:type="dxa"/>
          </w:tcPr>
          <w:p w14:paraId="19FB8671" w14:textId="77777777" w:rsidR="00927342" w:rsidRDefault="004751D6">
            <w:pPr>
              <w:pStyle w:val="Compact"/>
            </w:pPr>
            <w:r>
              <w:t>Assignee</w:t>
            </w:r>
          </w:p>
        </w:tc>
        <w:tc>
          <w:tcPr>
            <w:tcW w:w="1284" w:type="dxa"/>
          </w:tcPr>
          <w:p w14:paraId="6161516D" w14:textId="77777777" w:rsidR="00927342" w:rsidRDefault="004751D6">
            <w:pPr>
              <w:pStyle w:val="Compact"/>
            </w:pPr>
            <w:r>
              <w:t>Start Date</w:t>
            </w:r>
          </w:p>
        </w:tc>
        <w:tc>
          <w:tcPr>
            <w:tcW w:w="1070" w:type="dxa"/>
          </w:tcPr>
          <w:p w14:paraId="6D7D9B29" w14:textId="77777777" w:rsidR="00927342" w:rsidRDefault="004751D6">
            <w:pPr>
              <w:pStyle w:val="Compact"/>
            </w:pPr>
            <w:r>
              <w:t>End Date</w:t>
            </w:r>
          </w:p>
        </w:tc>
        <w:tc>
          <w:tcPr>
            <w:tcW w:w="856" w:type="dxa"/>
          </w:tcPr>
          <w:p w14:paraId="06B66890" w14:textId="77777777" w:rsidR="00927342" w:rsidRDefault="004751D6">
            <w:pPr>
              <w:pStyle w:val="Compact"/>
            </w:pPr>
            <w:r>
              <w:t>Status</w:t>
            </w:r>
          </w:p>
        </w:tc>
        <w:tc>
          <w:tcPr>
            <w:tcW w:w="749" w:type="dxa"/>
          </w:tcPr>
          <w:p w14:paraId="1ED608BF" w14:textId="77777777" w:rsidR="00927342" w:rsidRDefault="004751D6">
            <w:pPr>
              <w:pStyle w:val="Compact"/>
            </w:pPr>
            <w:r>
              <w:t>Notes</w:t>
            </w:r>
          </w:p>
        </w:tc>
      </w:tr>
      <w:tr w:rsidR="00927342" w14:paraId="311DBCFE" w14:textId="77777777">
        <w:tc>
          <w:tcPr>
            <w:tcW w:w="963" w:type="dxa"/>
          </w:tcPr>
          <w:p w14:paraId="516A32C1" w14:textId="77777777" w:rsidR="00927342" w:rsidRDefault="004751D6">
            <w:pPr>
              <w:pStyle w:val="Compact"/>
            </w:pPr>
            <w:r>
              <w:t>R1-01</w:t>
            </w:r>
          </w:p>
        </w:tc>
        <w:tc>
          <w:tcPr>
            <w:tcW w:w="1926" w:type="dxa"/>
          </w:tcPr>
          <w:p w14:paraId="7229E77C" w14:textId="77777777" w:rsidR="00927342" w:rsidRDefault="004751D6">
            <w:pPr>
              <w:pStyle w:val="Compact"/>
            </w:pPr>
            <w:r>
              <w:t xml:space="preserve">Research and document background and </w:t>
            </w:r>
            <w:r>
              <w:lastRenderedPageBreak/>
              <w:t>significance of the topic</w:t>
            </w:r>
          </w:p>
        </w:tc>
        <w:tc>
          <w:tcPr>
            <w:tcW w:w="1070" w:type="dxa"/>
          </w:tcPr>
          <w:p w14:paraId="4CA263ED" w14:textId="77777777" w:rsidR="00927342" w:rsidRDefault="004751D6">
            <w:pPr>
              <w:pStyle w:val="Compact"/>
            </w:pPr>
            <w:r>
              <w:lastRenderedPageBreak/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0CE059E3" w14:textId="77777777" w:rsidR="00927342" w:rsidRDefault="004751D6">
            <w:pPr>
              <w:pStyle w:val="Compact"/>
            </w:pPr>
            <w:r>
              <w:t>01/09/2025</w:t>
            </w:r>
          </w:p>
        </w:tc>
        <w:tc>
          <w:tcPr>
            <w:tcW w:w="1070" w:type="dxa"/>
          </w:tcPr>
          <w:p w14:paraId="15E50454" w14:textId="77777777" w:rsidR="00927342" w:rsidRDefault="004751D6">
            <w:pPr>
              <w:pStyle w:val="Compact"/>
            </w:pPr>
            <w:r>
              <w:t>03/09/2025</w:t>
            </w:r>
          </w:p>
        </w:tc>
        <w:tc>
          <w:tcPr>
            <w:tcW w:w="856" w:type="dxa"/>
          </w:tcPr>
          <w:p w14:paraId="0DE3BA19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746711AB" w14:textId="77777777" w:rsidR="00927342" w:rsidRDefault="004751D6">
            <w:pPr>
              <w:pStyle w:val="Compact"/>
            </w:pPr>
            <w:r>
              <w:t xml:space="preserve">Urbanization, </w:t>
            </w:r>
            <w:r>
              <w:lastRenderedPageBreak/>
              <w:t>manual processes, communication gaps</w:t>
            </w:r>
          </w:p>
        </w:tc>
      </w:tr>
      <w:tr w:rsidR="00927342" w14:paraId="71D5EAB1" w14:textId="77777777">
        <w:tc>
          <w:tcPr>
            <w:tcW w:w="963" w:type="dxa"/>
          </w:tcPr>
          <w:p w14:paraId="5CE81717" w14:textId="77777777" w:rsidR="00927342" w:rsidRDefault="004751D6">
            <w:pPr>
              <w:pStyle w:val="Compact"/>
            </w:pPr>
            <w:r>
              <w:lastRenderedPageBreak/>
              <w:t>R1-02</w:t>
            </w:r>
          </w:p>
        </w:tc>
        <w:tc>
          <w:tcPr>
            <w:tcW w:w="1926" w:type="dxa"/>
          </w:tcPr>
          <w:p w14:paraId="4ECABDBF" w14:textId="77777777" w:rsidR="00927342" w:rsidRDefault="004751D6">
            <w:pPr>
              <w:pStyle w:val="Compact"/>
            </w:pPr>
            <w:r>
              <w:t>Define main and secondary objectives</w:t>
            </w:r>
          </w:p>
        </w:tc>
        <w:tc>
          <w:tcPr>
            <w:tcW w:w="1070" w:type="dxa"/>
          </w:tcPr>
          <w:p w14:paraId="52DE33E8" w14:textId="77777777" w:rsidR="00927342" w:rsidRDefault="004751D6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317A3E39" w14:textId="77777777" w:rsidR="00927342" w:rsidRDefault="004751D6">
            <w:pPr>
              <w:pStyle w:val="Compact"/>
            </w:pPr>
            <w:r>
              <w:t>01/09/2025</w:t>
            </w:r>
          </w:p>
        </w:tc>
        <w:tc>
          <w:tcPr>
            <w:tcW w:w="1070" w:type="dxa"/>
          </w:tcPr>
          <w:p w14:paraId="39B1DC9C" w14:textId="77777777" w:rsidR="00927342" w:rsidRDefault="004751D6">
            <w:pPr>
              <w:pStyle w:val="Compact"/>
            </w:pPr>
            <w:r>
              <w:t>03/09/2025</w:t>
            </w:r>
          </w:p>
        </w:tc>
        <w:tc>
          <w:tcPr>
            <w:tcW w:w="856" w:type="dxa"/>
          </w:tcPr>
          <w:p w14:paraId="77692695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17FA2123" w14:textId="77777777" w:rsidR="00927342" w:rsidRDefault="004751D6">
            <w:pPr>
              <w:pStyle w:val="Compact"/>
            </w:pPr>
            <w:r>
              <w:t>Automation, UX, scalability, security, i18n</w:t>
            </w:r>
          </w:p>
        </w:tc>
      </w:tr>
      <w:tr w:rsidR="00927342" w14:paraId="5ED70E8D" w14:textId="77777777">
        <w:tc>
          <w:tcPr>
            <w:tcW w:w="963" w:type="dxa"/>
          </w:tcPr>
          <w:p w14:paraId="3699843C" w14:textId="77777777" w:rsidR="00927342" w:rsidRDefault="004751D6">
            <w:pPr>
              <w:pStyle w:val="Compact"/>
            </w:pPr>
            <w:r>
              <w:t>R1-03</w:t>
            </w:r>
          </w:p>
        </w:tc>
        <w:tc>
          <w:tcPr>
            <w:tcW w:w="1926" w:type="dxa"/>
          </w:tcPr>
          <w:p w14:paraId="3A72B60F" w14:textId="77777777" w:rsidR="00927342" w:rsidRDefault="004751D6">
            <w:pPr>
              <w:pStyle w:val="Compact"/>
            </w:pPr>
            <w:r>
              <w:t>Specify project scope and core management functions</w:t>
            </w:r>
          </w:p>
        </w:tc>
        <w:tc>
          <w:tcPr>
            <w:tcW w:w="1070" w:type="dxa"/>
          </w:tcPr>
          <w:p w14:paraId="5DBF2322" w14:textId="77777777" w:rsidR="00927342" w:rsidRDefault="004751D6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08B3A659" w14:textId="77777777" w:rsidR="00927342" w:rsidRDefault="004751D6">
            <w:pPr>
              <w:pStyle w:val="Compact"/>
            </w:pPr>
            <w:r>
              <w:t>03/09/2025</w:t>
            </w:r>
          </w:p>
        </w:tc>
        <w:tc>
          <w:tcPr>
            <w:tcW w:w="1070" w:type="dxa"/>
          </w:tcPr>
          <w:p w14:paraId="6F015362" w14:textId="77777777" w:rsidR="00927342" w:rsidRDefault="004751D6">
            <w:pPr>
              <w:pStyle w:val="Compact"/>
            </w:pPr>
            <w:r>
              <w:t>05/09/2025</w:t>
            </w:r>
          </w:p>
        </w:tc>
        <w:tc>
          <w:tcPr>
            <w:tcW w:w="856" w:type="dxa"/>
          </w:tcPr>
          <w:p w14:paraId="20E8D981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1FECE9EE" w14:textId="77777777" w:rsidR="00927342" w:rsidRDefault="004751D6">
            <w:pPr>
              <w:pStyle w:val="Compact"/>
            </w:pPr>
            <w:r>
              <w:t>Users, apartments, facilities, billing, notifications</w:t>
            </w:r>
          </w:p>
        </w:tc>
      </w:tr>
      <w:tr w:rsidR="00927342" w14:paraId="536D4019" w14:textId="77777777">
        <w:tc>
          <w:tcPr>
            <w:tcW w:w="963" w:type="dxa"/>
          </w:tcPr>
          <w:p w14:paraId="7B560ECF" w14:textId="77777777" w:rsidR="00927342" w:rsidRDefault="004751D6">
            <w:pPr>
              <w:pStyle w:val="Compact"/>
            </w:pPr>
            <w:r>
              <w:t>R1-04</w:t>
            </w:r>
          </w:p>
        </w:tc>
        <w:tc>
          <w:tcPr>
            <w:tcW w:w="1926" w:type="dxa"/>
          </w:tcPr>
          <w:p w14:paraId="2F83285E" w14:textId="77777777" w:rsidR="00927342" w:rsidRDefault="004751D6">
            <w:pPr>
              <w:pStyle w:val="Compact"/>
            </w:pPr>
            <w:r>
              <w:t>Identify system users and their characteristics</w:t>
            </w:r>
          </w:p>
        </w:tc>
        <w:tc>
          <w:tcPr>
            <w:tcW w:w="1070" w:type="dxa"/>
          </w:tcPr>
          <w:p w14:paraId="55B059B7" w14:textId="77777777" w:rsidR="00927342" w:rsidRDefault="004751D6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696EAAD4" w14:textId="77777777" w:rsidR="00927342" w:rsidRDefault="004751D6">
            <w:pPr>
              <w:pStyle w:val="Compact"/>
            </w:pPr>
            <w:r>
              <w:t>03/09/2025</w:t>
            </w:r>
          </w:p>
        </w:tc>
        <w:tc>
          <w:tcPr>
            <w:tcW w:w="1070" w:type="dxa"/>
          </w:tcPr>
          <w:p w14:paraId="559C6FB1" w14:textId="77777777" w:rsidR="00927342" w:rsidRDefault="004751D6">
            <w:pPr>
              <w:pStyle w:val="Compact"/>
            </w:pPr>
            <w:r>
              <w:t>05/09/2025</w:t>
            </w:r>
          </w:p>
        </w:tc>
        <w:tc>
          <w:tcPr>
            <w:tcW w:w="856" w:type="dxa"/>
          </w:tcPr>
          <w:p w14:paraId="6D75A99F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55F92E2C" w14:textId="77777777" w:rsidR="00927342" w:rsidRDefault="004751D6">
            <w:pPr>
              <w:pStyle w:val="Compact"/>
            </w:pPr>
            <w:r>
              <w:t>Admin, Staff, Resident, Owner; skills and needs</w:t>
            </w:r>
          </w:p>
        </w:tc>
      </w:tr>
      <w:tr w:rsidR="00927342" w14:paraId="3A38AE9F" w14:textId="77777777">
        <w:tc>
          <w:tcPr>
            <w:tcW w:w="963" w:type="dxa"/>
          </w:tcPr>
          <w:p w14:paraId="2140F16D" w14:textId="77777777" w:rsidR="00927342" w:rsidRDefault="004751D6">
            <w:pPr>
              <w:pStyle w:val="Compact"/>
            </w:pPr>
            <w:r>
              <w:t>R1-05</w:t>
            </w:r>
          </w:p>
        </w:tc>
        <w:tc>
          <w:tcPr>
            <w:tcW w:w="1926" w:type="dxa"/>
          </w:tcPr>
          <w:p w14:paraId="537A9D1E" w14:textId="77777777" w:rsidR="00927342" w:rsidRDefault="004751D6">
            <w:pPr>
              <w:pStyle w:val="Compact"/>
            </w:pPr>
            <w:r>
              <w:t>Analyze current situation and difficulties</w:t>
            </w:r>
          </w:p>
        </w:tc>
        <w:tc>
          <w:tcPr>
            <w:tcW w:w="1070" w:type="dxa"/>
          </w:tcPr>
          <w:p w14:paraId="21EA5C6B" w14:textId="77777777" w:rsidR="00927342" w:rsidRDefault="004751D6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36E84A84" w14:textId="77777777" w:rsidR="00927342" w:rsidRDefault="004751D6">
            <w:pPr>
              <w:pStyle w:val="Compact"/>
            </w:pPr>
            <w:r>
              <w:t>05/09/2025</w:t>
            </w:r>
          </w:p>
        </w:tc>
        <w:tc>
          <w:tcPr>
            <w:tcW w:w="1070" w:type="dxa"/>
          </w:tcPr>
          <w:p w14:paraId="087F7509" w14:textId="77777777" w:rsidR="00927342" w:rsidRDefault="004751D6">
            <w:pPr>
              <w:pStyle w:val="Compact"/>
            </w:pPr>
            <w:r>
              <w:t>07/09/2025</w:t>
            </w:r>
          </w:p>
        </w:tc>
        <w:tc>
          <w:tcPr>
            <w:tcW w:w="856" w:type="dxa"/>
          </w:tcPr>
          <w:p w14:paraId="1CB98DE6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158569CE" w14:textId="77777777" w:rsidR="00927342" w:rsidRDefault="004751D6">
            <w:pPr>
              <w:pStyle w:val="Compact"/>
            </w:pPr>
            <w:r>
              <w:t>Process, communication, facility, financ</w:t>
            </w:r>
            <w:r>
              <w:lastRenderedPageBreak/>
              <w:t>e, access issues</w:t>
            </w:r>
          </w:p>
        </w:tc>
      </w:tr>
      <w:tr w:rsidR="00927342" w14:paraId="47196D30" w14:textId="77777777">
        <w:tc>
          <w:tcPr>
            <w:tcW w:w="963" w:type="dxa"/>
          </w:tcPr>
          <w:p w14:paraId="2B8FD8BD" w14:textId="77777777" w:rsidR="00927342" w:rsidRDefault="004751D6">
            <w:pPr>
              <w:pStyle w:val="Compact"/>
            </w:pPr>
            <w:r>
              <w:lastRenderedPageBreak/>
              <w:t>R1-06</w:t>
            </w:r>
          </w:p>
        </w:tc>
        <w:tc>
          <w:tcPr>
            <w:tcW w:w="1926" w:type="dxa"/>
          </w:tcPr>
          <w:p w14:paraId="487A8F5F" w14:textId="77777777" w:rsidR="00927342" w:rsidRDefault="004751D6">
            <w:pPr>
              <w:pStyle w:val="Compact"/>
            </w:pPr>
            <w:r>
              <w:t>Identify key problems to be addressed</w:t>
            </w:r>
          </w:p>
        </w:tc>
        <w:tc>
          <w:tcPr>
            <w:tcW w:w="1070" w:type="dxa"/>
          </w:tcPr>
          <w:p w14:paraId="20DAF8A5" w14:textId="77777777" w:rsidR="00927342" w:rsidRDefault="004751D6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0B819036" w14:textId="77777777" w:rsidR="00927342" w:rsidRDefault="004751D6">
            <w:pPr>
              <w:pStyle w:val="Compact"/>
            </w:pPr>
            <w:r>
              <w:t>05/09/2025</w:t>
            </w:r>
          </w:p>
        </w:tc>
        <w:tc>
          <w:tcPr>
            <w:tcW w:w="1070" w:type="dxa"/>
          </w:tcPr>
          <w:p w14:paraId="048618ED" w14:textId="77777777" w:rsidR="00927342" w:rsidRDefault="004751D6">
            <w:pPr>
              <w:pStyle w:val="Compact"/>
            </w:pPr>
            <w:r>
              <w:t>07/09/2025</w:t>
            </w:r>
          </w:p>
        </w:tc>
        <w:tc>
          <w:tcPr>
            <w:tcW w:w="856" w:type="dxa"/>
          </w:tcPr>
          <w:p w14:paraId="2776DD25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160E8BE4" w14:textId="77777777" w:rsidR="00927342" w:rsidRDefault="004751D6">
            <w:pPr>
              <w:pStyle w:val="Compact"/>
            </w:pPr>
            <w:r>
              <w:t>Process automation, notifications, booking, payments</w:t>
            </w:r>
          </w:p>
        </w:tc>
      </w:tr>
      <w:tr w:rsidR="00927342" w14:paraId="77544345" w14:textId="77777777">
        <w:tc>
          <w:tcPr>
            <w:tcW w:w="963" w:type="dxa"/>
          </w:tcPr>
          <w:p w14:paraId="357EAF97" w14:textId="77777777" w:rsidR="00927342" w:rsidRDefault="004751D6">
            <w:pPr>
              <w:pStyle w:val="Compact"/>
            </w:pPr>
            <w:r>
              <w:t>R1-07</w:t>
            </w:r>
          </w:p>
        </w:tc>
        <w:tc>
          <w:tcPr>
            <w:tcW w:w="1926" w:type="dxa"/>
          </w:tcPr>
          <w:p w14:paraId="582315EF" w14:textId="77777777" w:rsidR="00927342" w:rsidRDefault="004751D6">
            <w:pPr>
              <w:pStyle w:val="Compact"/>
            </w:pPr>
            <w:r>
              <w:t>Propose overall system solutions and architecture</w:t>
            </w:r>
          </w:p>
        </w:tc>
        <w:tc>
          <w:tcPr>
            <w:tcW w:w="1070" w:type="dxa"/>
          </w:tcPr>
          <w:p w14:paraId="550D691C" w14:textId="77777777" w:rsidR="00927342" w:rsidRDefault="004751D6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7E86379A" w14:textId="77777777" w:rsidR="00927342" w:rsidRDefault="004751D6">
            <w:pPr>
              <w:pStyle w:val="Compact"/>
            </w:pPr>
            <w:r>
              <w:t>07/09/2025</w:t>
            </w:r>
          </w:p>
        </w:tc>
        <w:tc>
          <w:tcPr>
            <w:tcW w:w="1070" w:type="dxa"/>
          </w:tcPr>
          <w:p w14:paraId="7E100661" w14:textId="77777777" w:rsidR="00927342" w:rsidRDefault="004751D6">
            <w:pPr>
              <w:pStyle w:val="Compact"/>
            </w:pPr>
            <w:r>
              <w:t>09/09/2025</w:t>
            </w:r>
          </w:p>
        </w:tc>
        <w:tc>
          <w:tcPr>
            <w:tcW w:w="856" w:type="dxa"/>
          </w:tcPr>
          <w:p w14:paraId="47D1A5C2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50D0DA51" w14:textId="77777777" w:rsidR="00927342" w:rsidRDefault="004751D6">
            <w:pPr>
              <w:pStyle w:val="Compact"/>
            </w:pPr>
            <w:r>
              <w:t>Web + Mobile + REST APIs; 3-tier architecture</w:t>
            </w:r>
          </w:p>
        </w:tc>
      </w:tr>
      <w:tr w:rsidR="00927342" w14:paraId="58E098BC" w14:textId="77777777">
        <w:tc>
          <w:tcPr>
            <w:tcW w:w="963" w:type="dxa"/>
          </w:tcPr>
          <w:p w14:paraId="76A592D8" w14:textId="77777777" w:rsidR="00927342" w:rsidRDefault="004751D6">
            <w:pPr>
              <w:pStyle w:val="Compact"/>
            </w:pPr>
            <w:r>
              <w:t>R1-08</w:t>
            </w:r>
          </w:p>
        </w:tc>
        <w:tc>
          <w:tcPr>
            <w:tcW w:w="1926" w:type="dxa"/>
          </w:tcPr>
          <w:p w14:paraId="48FF4E25" w14:textId="77777777" w:rsidR="00927342" w:rsidRDefault="004751D6">
            <w:pPr>
              <w:pStyle w:val="Compact"/>
            </w:pPr>
            <w:r>
              <w:t>Define non-functional requirements (performance, security, scalability, UX)</w:t>
            </w:r>
          </w:p>
        </w:tc>
        <w:tc>
          <w:tcPr>
            <w:tcW w:w="1070" w:type="dxa"/>
          </w:tcPr>
          <w:p w14:paraId="0565CE04" w14:textId="77777777" w:rsidR="00927342" w:rsidRDefault="004751D6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2D9D2A80" w14:textId="77777777" w:rsidR="00927342" w:rsidRDefault="004751D6">
            <w:pPr>
              <w:pStyle w:val="Compact"/>
            </w:pPr>
            <w:r>
              <w:t>07/09/2025</w:t>
            </w:r>
          </w:p>
        </w:tc>
        <w:tc>
          <w:tcPr>
            <w:tcW w:w="1070" w:type="dxa"/>
          </w:tcPr>
          <w:p w14:paraId="01742913" w14:textId="77777777" w:rsidR="00927342" w:rsidRDefault="004751D6">
            <w:pPr>
              <w:pStyle w:val="Compact"/>
            </w:pPr>
            <w:r>
              <w:t>09/09/2025</w:t>
            </w:r>
          </w:p>
        </w:tc>
        <w:tc>
          <w:tcPr>
            <w:tcW w:w="856" w:type="dxa"/>
          </w:tcPr>
          <w:p w14:paraId="605876B2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3CCE7EBB" w14:textId="77777777" w:rsidR="00927342" w:rsidRDefault="004751D6">
            <w:pPr>
              <w:pStyle w:val="Compact"/>
            </w:pPr>
            <w:r>
              <w:t>&lt;2s response, 99.9% uptime, TLS, JWT, RBAC</w:t>
            </w:r>
          </w:p>
        </w:tc>
      </w:tr>
      <w:tr w:rsidR="00927342" w14:paraId="6BE3E520" w14:textId="77777777">
        <w:tc>
          <w:tcPr>
            <w:tcW w:w="963" w:type="dxa"/>
          </w:tcPr>
          <w:p w14:paraId="3B50451B" w14:textId="77777777" w:rsidR="00927342" w:rsidRDefault="004751D6">
            <w:pPr>
              <w:pStyle w:val="Compact"/>
            </w:pPr>
            <w:r>
              <w:t>R1-09</w:t>
            </w:r>
          </w:p>
        </w:tc>
        <w:tc>
          <w:tcPr>
            <w:tcW w:w="1926" w:type="dxa"/>
          </w:tcPr>
          <w:p w14:paraId="1177EA5D" w14:textId="77777777" w:rsidR="00927342" w:rsidRDefault="004751D6">
            <w:pPr>
              <w:pStyle w:val="Compact"/>
            </w:pPr>
            <w:r>
              <w:t>Define functional requirements by module</w:t>
            </w:r>
          </w:p>
        </w:tc>
        <w:tc>
          <w:tcPr>
            <w:tcW w:w="1070" w:type="dxa"/>
          </w:tcPr>
          <w:p w14:paraId="4066A530" w14:textId="77777777" w:rsidR="00927342" w:rsidRDefault="004751D6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3CDBED24" w14:textId="77777777" w:rsidR="00927342" w:rsidRDefault="004751D6">
            <w:pPr>
              <w:pStyle w:val="Compact"/>
            </w:pPr>
            <w:r>
              <w:t>09/09/2025</w:t>
            </w:r>
          </w:p>
        </w:tc>
        <w:tc>
          <w:tcPr>
            <w:tcW w:w="1070" w:type="dxa"/>
          </w:tcPr>
          <w:p w14:paraId="5C255B96" w14:textId="77777777" w:rsidR="00927342" w:rsidRDefault="004751D6">
            <w:pPr>
              <w:pStyle w:val="Compact"/>
            </w:pPr>
            <w:r>
              <w:t>11/09/2025</w:t>
            </w:r>
          </w:p>
        </w:tc>
        <w:tc>
          <w:tcPr>
            <w:tcW w:w="856" w:type="dxa"/>
          </w:tcPr>
          <w:p w14:paraId="20377DB5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0BDE5808" w14:textId="77777777" w:rsidR="00927342" w:rsidRDefault="004751D6">
            <w:pPr>
              <w:pStyle w:val="Compact"/>
            </w:pPr>
            <w:r>
              <w:t>User, Apartment, Facility, Billing, Notifications, Repor</w:t>
            </w:r>
            <w:r>
              <w:lastRenderedPageBreak/>
              <w:t>ting</w:t>
            </w:r>
          </w:p>
        </w:tc>
      </w:tr>
      <w:tr w:rsidR="00927342" w14:paraId="0928164D" w14:textId="77777777">
        <w:tc>
          <w:tcPr>
            <w:tcW w:w="963" w:type="dxa"/>
          </w:tcPr>
          <w:p w14:paraId="20D9DBA3" w14:textId="77777777" w:rsidR="00927342" w:rsidRDefault="004751D6">
            <w:pPr>
              <w:pStyle w:val="Compact"/>
            </w:pPr>
            <w:r>
              <w:lastRenderedPageBreak/>
              <w:t>R1-10</w:t>
            </w:r>
          </w:p>
        </w:tc>
        <w:tc>
          <w:tcPr>
            <w:tcW w:w="1926" w:type="dxa"/>
          </w:tcPr>
          <w:p w14:paraId="60CBBBFA" w14:textId="77777777" w:rsidR="00927342" w:rsidRDefault="004751D6">
            <w:pPr>
              <w:pStyle w:val="Compact"/>
            </w:pPr>
            <w:r>
              <w:t>Specify hardware/software and tooling requirements</w:t>
            </w:r>
          </w:p>
        </w:tc>
        <w:tc>
          <w:tcPr>
            <w:tcW w:w="1070" w:type="dxa"/>
          </w:tcPr>
          <w:p w14:paraId="02F755C4" w14:textId="77777777" w:rsidR="00927342" w:rsidRDefault="004751D6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65A201EA" w14:textId="77777777" w:rsidR="00927342" w:rsidRDefault="004751D6">
            <w:pPr>
              <w:pStyle w:val="Compact"/>
            </w:pPr>
            <w:r>
              <w:t>09/09/2025</w:t>
            </w:r>
          </w:p>
        </w:tc>
        <w:tc>
          <w:tcPr>
            <w:tcW w:w="1070" w:type="dxa"/>
          </w:tcPr>
          <w:p w14:paraId="13305351" w14:textId="77777777" w:rsidR="00927342" w:rsidRDefault="004751D6">
            <w:pPr>
              <w:pStyle w:val="Compact"/>
            </w:pPr>
            <w:r>
              <w:t>11/09/2025</w:t>
            </w:r>
          </w:p>
        </w:tc>
        <w:tc>
          <w:tcPr>
            <w:tcW w:w="856" w:type="dxa"/>
          </w:tcPr>
          <w:p w14:paraId="3FF904B8" w14:textId="77777777" w:rsidR="00927342" w:rsidRDefault="004751D6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4F36ECD2" w14:textId="77777777" w:rsidR="00927342" w:rsidRDefault="004751D6">
            <w:pPr>
              <w:pStyle w:val="Compact"/>
            </w:pPr>
            <w:r>
              <w:t>Server specs, clients, DB, Redis, tooling</w:t>
            </w:r>
          </w:p>
        </w:tc>
      </w:tr>
      <w:tr w:rsidR="00927342" w14:paraId="3274C109" w14:textId="77777777">
        <w:tc>
          <w:tcPr>
            <w:tcW w:w="963" w:type="dxa"/>
          </w:tcPr>
          <w:p w14:paraId="61EC2B90" w14:textId="77777777" w:rsidR="00927342" w:rsidRDefault="004751D6">
            <w:pPr>
              <w:pStyle w:val="Compact"/>
            </w:pPr>
            <w:r>
              <w:t>R1-11</w:t>
            </w:r>
          </w:p>
        </w:tc>
        <w:tc>
          <w:tcPr>
            <w:tcW w:w="1926" w:type="dxa"/>
          </w:tcPr>
          <w:p w14:paraId="3C5017DE" w14:textId="77777777" w:rsidR="00927342" w:rsidRDefault="004751D6">
            <w:pPr>
              <w:pStyle w:val="Compact"/>
            </w:pPr>
            <w:r>
              <w:t>Consolidate Review 1 document and obtain approval</w:t>
            </w:r>
          </w:p>
        </w:tc>
        <w:tc>
          <w:tcPr>
            <w:tcW w:w="1070" w:type="dxa"/>
          </w:tcPr>
          <w:p w14:paraId="67B07058" w14:textId="77777777" w:rsidR="00927342" w:rsidRDefault="004751D6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76D2D1DB" w14:textId="77777777" w:rsidR="00927342" w:rsidRDefault="004751D6">
            <w:pPr>
              <w:pStyle w:val="Compact"/>
            </w:pPr>
            <w:r>
              <w:t>11/09/2025</w:t>
            </w:r>
          </w:p>
        </w:tc>
        <w:tc>
          <w:tcPr>
            <w:tcW w:w="1070" w:type="dxa"/>
          </w:tcPr>
          <w:p w14:paraId="10C9C25C" w14:textId="77777777" w:rsidR="00927342" w:rsidRDefault="004751D6">
            <w:pPr>
              <w:pStyle w:val="Compact"/>
            </w:pPr>
            <w:r>
              <w:t>12/09/2025</w:t>
            </w:r>
          </w:p>
        </w:tc>
        <w:tc>
          <w:tcPr>
            <w:tcW w:w="856" w:type="dxa"/>
          </w:tcPr>
          <w:p w14:paraId="27320A61" w14:textId="77777777" w:rsidR="00927342" w:rsidRDefault="004751D6">
            <w:pPr>
              <w:pStyle w:val="Compact"/>
            </w:pPr>
            <w:r>
              <w:t>Pending</w:t>
            </w:r>
          </w:p>
        </w:tc>
        <w:tc>
          <w:tcPr>
            <w:tcW w:w="749" w:type="dxa"/>
          </w:tcPr>
          <w:p w14:paraId="45C5059A" w14:textId="77777777" w:rsidR="00927342" w:rsidRDefault="004751D6">
            <w:pPr>
              <w:pStyle w:val="Compact"/>
            </w:pPr>
            <w:r>
              <w:t>Prepare final PDF/MD for submission</w:t>
            </w:r>
          </w:p>
        </w:tc>
      </w:tr>
    </w:tbl>
    <w:p w14:paraId="441E32D0" w14:textId="77777777" w:rsidR="00927342" w:rsidRDefault="004751D6">
      <w:pPr>
        <w:pStyle w:val="Heading3"/>
      </w:pPr>
      <w:bookmarkStart w:id="19" w:name="notes"/>
      <w:bookmarkStart w:id="20" w:name="_Toc207970154"/>
      <w:bookmarkEnd w:id="17"/>
      <w:r>
        <w:t>Notes</w:t>
      </w:r>
      <w:bookmarkEnd w:id="20"/>
    </w:p>
    <w:p w14:paraId="55902669" w14:textId="77777777" w:rsidR="00927342" w:rsidRDefault="004751D6">
      <w:pPr>
        <w:pStyle w:val="Compact"/>
        <w:numPr>
          <w:ilvl w:val="0"/>
          <w:numId w:val="3"/>
        </w:numPr>
      </w:pPr>
      <w:r>
        <w:t>Content aligned to the provided REVIEW 1 document.</w:t>
      </w:r>
    </w:p>
    <w:p w14:paraId="161E639D" w14:textId="77777777" w:rsidR="00927342" w:rsidRDefault="004751D6">
      <w:pPr>
        <w:pStyle w:val="Compact"/>
        <w:numPr>
          <w:ilvl w:val="0"/>
          <w:numId w:val="3"/>
        </w:numPr>
      </w:pPr>
      <w:r>
        <w:t>Dates and owners reflect a realistic sequence for September 2025.</w:t>
      </w:r>
    </w:p>
    <w:p w14:paraId="26E02CDE" w14:textId="3EC3C448" w:rsidR="004751D6" w:rsidRDefault="004751D6">
      <w:pPr>
        <w:pStyle w:val="Compact"/>
        <w:numPr>
          <w:ilvl w:val="0"/>
          <w:numId w:val="3"/>
        </w:numPr>
      </w:pPr>
      <w:r>
        <w:t>R1-11 remains pending for packaging and supervisor sign-off.</w:t>
      </w:r>
    </w:p>
    <w:p w14:paraId="774DC1E3" w14:textId="77777777" w:rsidR="004751D6" w:rsidRDefault="004751D6">
      <w:r>
        <w:br w:type="page"/>
      </w:r>
    </w:p>
    <w:p w14:paraId="0EFDEEED" w14:textId="4F716C48" w:rsidR="004751D6" w:rsidRDefault="004751D6">
      <w:r>
        <w:br w:type="page"/>
      </w:r>
    </w:p>
    <w:p w14:paraId="4D53F87F" w14:textId="77777777" w:rsidR="00927342" w:rsidRDefault="00927342">
      <w:pPr>
        <w:pStyle w:val="Compact"/>
        <w:numPr>
          <w:ilvl w:val="0"/>
          <w:numId w:val="3"/>
        </w:numPr>
      </w:pPr>
    </w:p>
    <w:bookmarkEnd w:id="19"/>
    <w:bookmarkEnd w:id="13"/>
    <w:bookmarkEnd w:id="0"/>
    <w:sectPr w:rsidR="00927342" w:rsidSect="004751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07647" w14:textId="77777777" w:rsidR="004751D6" w:rsidRDefault="004751D6" w:rsidP="004751D6">
      <w:pPr>
        <w:spacing w:after="0"/>
      </w:pPr>
      <w:r>
        <w:separator/>
      </w:r>
    </w:p>
  </w:endnote>
  <w:endnote w:type="continuationSeparator" w:id="0">
    <w:p w14:paraId="4468AB69" w14:textId="77777777" w:rsidR="004751D6" w:rsidRDefault="004751D6" w:rsidP="004751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19C27A" w14:textId="77777777" w:rsidR="004751D6" w:rsidRDefault="004751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BF7B24" w14:textId="53651056" w:rsidR="004751D6" w:rsidRDefault="004751D6" w:rsidP="004751D6">
    <w:pPr>
      <w:pStyle w:val="Footer"/>
      <w:tabs>
        <w:tab w:val="clear" w:pos="4680"/>
        <w:tab w:val="clear" w:pos="9360"/>
      </w:tabs>
      <w:jc w:val="right"/>
    </w:pPr>
    <w:r>
      <w:t xml:space="preserve">Page  of </w:t>
    </w:r>
    <w:r>
      <w:fldChar w:fldCharType="begin"/>
    </w:r>
    <w:r>
      <w:instrText xml:space="preserve">  \* MERGEFORMAT </w:instrText>
    </w:r>
    <w:r>
      <w:fldChar w:fldCharType="end"/>
    </w:r>
    <w:r>
      <w:fldChar w:fldCharType="begin"/>
    </w:r>
    <w:r>
      <w:instrText xml:space="preserve">  \* MERGEFORMAT 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AE8E4" w14:textId="77777777" w:rsidR="004751D6" w:rsidRDefault="00475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CA898" w14:textId="77777777" w:rsidR="004751D6" w:rsidRDefault="004751D6" w:rsidP="004751D6">
      <w:pPr>
        <w:spacing w:after="0"/>
      </w:pPr>
      <w:r>
        <w:separator/>
      </w:r>
    </w:p>
  </w:footnote>
  <w:footnote w:type="continuationSeparator" w:id="0">
    <w:p w14:paraId="1AEF3693" w14:textId="77777777" w:rsidR="004751D6" w:rsidRDefault="004751D6" w:rsidP="004751D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F97CC" w14:textId="77777777" w:rsidR="004751D6" w:rsidRDefault="004751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7F6A0" w14:textId="77777777" w:rsidR="004751D6" w:rsidRDefault="004751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5D561" w14:textId="77777777" w:rsidR="004751D6" w:rsidRDefault="004751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08EE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D83A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288FB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05641867">
    <w:abstractNumId w:val="0"/>
  </w:num>
  <w:num w:numId="2" w16cid:durableId="469251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58065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7342"/>
    <w:rsid w:val="003412C5"/>
    <w:rsid w:val="004751D6"/>
    <w:rsid w:val="0092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45246"/>
  <w15:docId w15:val="{9015CAA6-2DA7-43BA-B21C-77EAFB5AC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751D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751D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751D6"/>
    <w:pPr>
      <w:spacing w:after="100"/>
      <w:ind w:left="480"/>
    </w:pPr>
  </w:style>
  <w:style w:type="paragraph" w:styleId="Header">
    <w:name w:val="header"/>
    <w:basedOn w:val="Normal"/>
    <w:link w:val="HeaderChar"/>
    <w:rsid w:val="004751D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751D6"/>
  </w:style>
  <w:style w:type="paragraph" w:styleId="Footer">
    <w:name w:val="footer"/>
    <w:basedOn w:val="Normal"/>
    <w:link w:val="FooterChar"/>
    <w:rsid w:val="004751D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75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26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n Luc Huynh</cp:lastModifiedBy>
  <cp:revision>2</cp:revision>
  <dcterms:created xsi:type="dcterms:W3CDTF">2025-09-05T06:08:00Z</dcterms:created>
  <dcterms:modified xsi:type="dcterms:W3CDTF">2025-09-05T06:08:00Z</dcterms:modified>
</cp:coreProperties>
</file>